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E3ECE" w14:textId="77777777" w:rsidR="00992791" w:rsidRDefault="001B5809">
      <w:pPr>
        <w:pStyle w:val="a4"/>
      </w:pPr>
      <w:r>
        <w:t>Лабораторная работа 14</w:t>
      </w:r>
    </w:p>
    <w:p w14:paraId="73EC468A" w14:textId="77777777" w:rsidR="00992791" w:rsidRDefault="001B5809">
      <w:pPr>
        <w:pStyle w:val="a5"/>
      </w:pPr>
      <w:r>
        <w:t>Именованные каналы</w:t>
      </w:r>
    </w:p>
    <w:p w14:paraId="4A5B16F1" w14:textId="77777777" w:rsidR="00992791" w:rsidRDefault="001B5809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5620124"/>
        <w:docPartObj>
          <w:docPartGallery w:val="Table of Contents"/>
          <w:docPartUnique/>
        </w:docPartObj>
      </w:sdtPr>
      <w:sdtEndPr/>
      <w:sdtContent>
        <w:p w14:paraId="238BEA4D" w14:textId="77777777" w:rsidR="00992791" w:rsidRDefault="001B5809">
          <w:pPr>
            <w:pStyle w:val="ae"/>
          </w:pPr>
          <w:r>
            <w:t>Содержание</w:t>
          </w:r>
        </w:p>
        <w:p w14:paraId="49A86224" w14:textId="77777777" w:rsidR="00193980" w:rsidRDefault="001B5809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5200300" w:history="1">
            <w:r w:rsidR="00193980" w:rsidRPr="009F0E66">
              <w:rPr>
                <w:rStyle w:val="ad"/>
                <w:rFonts w:hint="eastAsia"/>
                <w:noProof/>
              </w:rPr>
              <w:t>Цель</w:t>
            </w:r>
            <w:r w:rsidR="00193980" w:rsidRPr="009F0E66">
              <w:rPr>
                <w:rStyle w:val="ad"/>
                <w:noProof/>
              </w:rPr>
              <w:t xml:space="preserve"> </w:t>
            </w:r>
            <w:r w:rsidR="00193980" w:rsidRPr="009F0E66">
              <w:rPr>
                <w:rStyle w:val="ad"/>
                <w:rFonts w:hint="eastAsia"/>
                <w:noProof/>
              </w:rPr>
              <w:t>работы</w:t>
            </w:r>
            <w:r w:rsidR="00193980">
              <w:rPr>
                <w:noProof/>
                <w:webHidden/>
              </w:rPr>
              <w:tab/>
            </w:r>
            <w:r w:rsidR="00193980">
              <w:rPr>
                <w:noProof/>
                <w:webHidden/>
              </w:rPr>
              <w:fldChar w:fldCharType="begin"/>
            </w:r>
            <w:r w:rsidR="00193980">
              <w:rPr>
                <w:noProof/>
                <w:webHidden/>
              </w:rPr>
              <w:instrText xml:space="preserve"> PAGEREF _Toc105200300 \h </w:instrText>
            </w:r>
            <w:r w:rsidR="00193980">
              <w:rPr>
                <w:noProof/>
                <w:webHidden/>
              </w:rPr>
            </w:r>
            <w:r w:rsidR="00193980">
              <w:rPr>
                <w:noProof/>
                <w:webHidden/>
              </w:rPr>
              <w:fldChar w:fldCharType="separate"/>
            </w:r>
            <w:r w:rsidR="00193980">
              <w:rPr>
                <w:noProof/>
                <w:webHidden/>
              </w:rPr>
              <w:t>1</w:t>
            </w:r>
            <w:r w:rsidR="00193980">
              <w:rPr>
                <w:noProof/>
                <w:webHidden/>
              </w:rPr>
              <w:fldChar w:fldCharType="end"/>
            </w:r>
          </w:hyperlink>
        </w:p>
        <w:p w14:paraId="5BC9D492" w14:textId="77777777" w:rsidR="00193980" w:rsidRDefault="0019398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200301" w:history="1">
            <w:r w:rsidRPr="009F0E66">
              <w:rPr>
                <w:rStyle w:val="ad"/>
                <w:rFonts w:hint="eastAsia"/>
                <w:noProof/>
              </w:rPr>
              <w:t>Выполнение</w:t>
            </w:r>
            <w:r w:rsidRPr="009F0E66">
              <w:rPr>
                <w:rStyle w:val="ad"/>
                <w:noProof/>
              </w:rPr>
              <w:t xml:space="preserve"> </w:t>
            </w:r>
            <w:r w:rsidRPr="009F0E66">
              <w:rPr>
                <w:rStyle w:val="ad"/>
                <w:rFonts w:hint="eastAsia"/>
                <w:noProof/>
              </w:rPr>
              <w:t>лабораторной</w:t>
            </w:r>
            <w:r w:rsidRPr="009F0E66">
              <w:rPr>
                <w:rStyle w:val="ad"/>
                <w:noProof/>
              </w:rPr>
              <w:t xml:space="preserve"> </w:t>
            </w:r>
            <w:r w:rsidRPr="009F0E66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0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CC88B" w14:textId="77777777" w:rsidR="00193980" w:rsidRDefault="0019398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200302" w:history="1">
            <w:r w:rsidRPr="009F0E66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0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65EBA" w14:textId="77777777" w:rsidR="00193980" w:rsidRDefault="0019398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5200303" w:history="1">
            <w:r w:rsidRPr="009F0E66">
              <w:rPr>
                <w:rStyle w:val="ad"/>
                <w:rFonts w:hint="eastAsia"/>
                <w:noProof/>
              </w:rPr>
              <w:t>Контрольные</w:t>
            </w:r>
            <w:r w:rsidRPr="009F0E66">
              <w:rPr>
                <w:rStyle w:val="ad"/>
                <w:noProof/>
              </w:rPr>
              <w:t xml:space="preserve"> </w:t>
            </w:r>
            <w:r w:rsidRPr="009F0E66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00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CE46E" w14:textId="77777777" w:rsidR="00992791" w:rsidRDefault="001B5809">
          <w:r>
            <w:fldChar w:fldCharType="end"/>
          </w:r>
        </w:p>
      </w:sdtContent>
    </w:sdt>
    <w:p w14:paraId="60D42826" w14:textId="77777777" w:rsidR="00992791" w:rsidRDefault="001B5809">
      <w:pPr>
        <w:pStyle w:val="2"/>
      </w:pPr>
      <w:bookmarkStart w:id="0" w:name="цель-работы"/>
      <w:bookmarkStart w:id="1" w:name="_Toc105200300"/>
      <w:r>
        <w:t>Цель работы</w:t>
      </w:r>
      <w:bookmarkEnd w:id="1"/>
    </w:p>
    <w:p w14:paraId="461531FD" w14:textId="77777777" w:rsidR="00992791" w:rsidRDefault="001B5809">
      <w:pPr>
        <w:pStyle w:val="FirstParagraph"/>
      </w:pPr>
      <w:r>
        <w:t>Приобретение практических навыков работы с именованными каналами.</w:t>
      </w:r>
    </w:p>
    <w:p w14:paraId="362B9E3D" w14:textId="77777777" w:rsidR="00992791" w:rsidRDefault="001B5809">
      <w:pPr>
        <w:pStyle w:val="2"/>
      </w:pPr>
      <w:bookmarkStart w:id="2" w:name="выполнение-лабораторной-работы"/>
      <w:bookmarkStart w:id="3" w:name="_Toc105200301"/>
      <w:bookmarkEnd w:id="0"/>
      <w:r>
        <w:t>Выполнение лабораторной работы</w:t>
      </w:r>
      <w:bookmarkEnd w:id="3"/>
    </w:p>
    <w:p w14:paraId="42625025" w14:textId="77777777" w:rsidR="00992791" w:rsidRDefault="001B5809">
      <w:pPr>
        <w:pStyle w:val="Compact"/>
        <w:numPr>
          <w:ilvl w:val="0"/>
          <w:numId w:val="2"/>
        </w:numPr>
      </w:pPr>
      <w:r>
        <w:t>Файл client.c (рис. 1)</w:t>
      </w:r>
    </w:p>
    <w:p w14:paraId="50A967F1" w14:textId="77777777" w:rsidR="00992791" w:rsidRDefault="001B5809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34E25FFC" wp14:editId="6B890C61">
            <wp:extent cx="5334000" cy="2650469"/>
            <wp:effectExtent l="0" t="0" r="0" b="0"/>
            <wp:docPr id="22" name="Picture" descr="client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_lab14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E0573DA" w14:textId="77777777" w:rsidR="00992791" w:rsidRDefault="001B5809">
      <w:pPr>
        <w:pStyle w:val="ImageCaption"/>
      </w:pPr>
      <w:r>
        <w:t>client.c</w:t>
      </w:r>
    </w:p>
    <w:p w14:paraId="023A29DF" w14:textId="77777777" w:rsidR="00992791" w:rsidRDefault="001B5809">
      <w:pPr>
        <w:pStyle w:val="Compact"/>
        <w:numPr>
          <w:ilvl w:val="0"/>
          <w:numId w:val="3"/>
        </w:numPr>
      </w:pPr>
      <w:r>
        <w:t>Файл client1.c (рис. 2)</w:t>
      </w:r>
    </w:p>
    <w:p w14:paraId="0C6501EB" w14:textId="77777777" w:rsidR="00992791" w:rsidRDefault="001B5809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03ACCA2C" wp14:editId="16D4A0E0">
            <wp:extent cx="5334000" cy="2650469"/>
            <wp:effectExtent l="0" t="0" r="0" b="0"/>
            <wp:docPr id="26" name="Picture" descr="client1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_lab14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A0746CE" w14:textId="77777777" w:rsidR="00992791" w:rsidRDefault="001B5809">
      <w:pPr>
        <w:pStyle w:val="ImageCaption"/>
      </w:pPr>
      <w:r>
        <w:t>client1.c</w:t>
      </w:r>
    </w:p>
    <w:p w14:paraId="2433FA4F" w14:textId="77777777" w:rsidR="00992791" w:rsidRDefault="001B5809">
      <w:pPr>
        <w:pStyle w:val="Compact"/>
        <w:numPr>
          <w:ilvl w:val="0"/>
          <w:numId w:val="4"/>
        </w:numPr>
      </w:pPr>
      <w:r>
        <w:t>Файл server.c (рис. 3)</w:t>
      </w:r>
    </w:p>
    <w:p w14:paraId="79167D1A" w14:textId="77777777" w:rsidR="00992791" w:rsidRDefault="001B5809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62C6F43" wp14:editId="21B55EE5">
            <wp:extent cx="5334000" cy="2650469"/>
            <wp:effectExtent l="0" t="0" r="0" b="0"/>
            <wp:docPr id="30" name="Picture" descr="server.c" title="Скрип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_lab14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ECA532E" w14:textId="77777777" w:rsidR="00992791" w:rsidRDefault="001B5809">
      <w:pPr>
        <w:pStyle w:val="ImageCaption"/>
      </w:pPr>
      <w:r>
        <w:t>server.c</w:t>
      </w:r>
    </w:p>
    <w:p w14:paraId="62E5F030" w14:textId="77777777" w:rsidR="00992791" w:rsidRDefault="001B5809">
      <w:pPr>
        <w:pStyle w:val="Compact"/>
        <w:numPr>
          <w:ilvl w:val="0"/>
          <w:numId w:val="5"/>
        </w:numPr>
      </w:pPr>
      <w:r>
        <w:t>Результат выполненной работы (рис. 4)</w:t>
      </w:r>
    </w:p>
    <w:p w14:paraId="2A3C519B" w14:textId="77777777" w:rsidR="00992791" w:rsidRDefault="001B5809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46062CEA" wp14:editId="75F5EFE9">
            <wp:extent cx="5334000" cy="3056382"/>
            <wp:effectExtent l="0" t="0" r="0" b="0"/>
            <wp:docPr id="34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_lab14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7137DEC" w14:textId="77777777" w:rsidR="00992791" w:rsidRDefault="001B5809">
      <w:pPr>
        <w:pStyle w:val="ImageCaption"/>
      </w:pPr>
      <w:r>
        <w:t>Результат</w:t>
      </w:r>
    </w:p>
    <w:p w14:paraId="71D2C609" w14:textId="77777777" w:rsidR="00992791" w:rsidRDefault="001B5809">
      <w:pPr>
        <w:pStyle w:val="2"/>
      </w:pPr>
      <w:bookmarkStart w:id="8" w:name="вывод"/>
      <w:bookmarkStart w:id="9" w:name="_Toc105200302"/>
      <w:bookmarkEnd w:id="2"/>
      <w:r>
        <w:t>Вывод</w:t>
      </w:r>
      <w:bookmarkEnd w:id="9"/>
    </w:p>
    <w:p w14:paraId="3E043869" w14:textId="77777777" w:rsidR="00992791" w:rsidRDefault="001B5809">
      <w:pPr>
        <w:pStyle w:val="FirstParagraph"/>
      </w:pPr>
      <w:r>
        <w:t>Приобрёл практические навыки работы с именованными каналами.</w:t>
      </w:r>
    </w:p>
    <w:p w14:paraId="42F4F8C6" w14:textId="77777777" w:rsidR="00992791" w:rsidRDefault="001B5809">
      <w:pPr>
        <w:pStyle w:val="2"/>
      </w:pPr>
      <w:bookmarkStart w:id="10" w:name="контрольные-вопросы"/>
      <w:bookmarkStart w:id="11" w:name="_Toc105200303"/>
      <w:bookmarkEnd w:id="8"/>
      <w:r>
        <w:t>Контрольные вопросы</w:t>
      </w:r>
      <w:bookmarkEnd w:id="11"/>
    </w:p>
    <w:p w14:paraId="4AF89B98" w14:textId="77777777" w:rsidR="00992791" w:rsidRDefault="001B5809">
      <w:pPr>
        <w:pStyle w:val="FirstParagraph"/>
      </w:pPr>
      <w:r>
        <w:t xml:space="preserve">1: </w:t>
      </w:r>
      <w:r>
        <w:rPr>
          <w:b/>
          <w:bCs/>
        </w:rPr>
        <w:t>В чем ключев</w:t>
      </w:r>
      <w:r>
        <w:rPr>
          <w:b/>
          <w:bCs/>
        </w:rPr>
        <w:t>ое отличие именованных каналов от неименованных?</w:t>
      </w:r>
    </w:p>
    <w:p w14:paraId="3E7603FD" w14:textId="77777777" w:rsidR="00992791" w:rsidRDefault="001B5809">
      <w:pPr>
        <w:pStyle w:val="a0"/>
      </w:pPr>
      <w:r>
        <w:t>Именованные каналы, в отличие от неименованных, могут использоваться неродственными процессами. Они дают вам, по сути, те же возможности, что и неименованные каналы, но с некоторыми преимуществами, присущими</w:t>
      </w:r>
      <w:r>
        <w:t xml:space="preserve"> обычным файлам. Именованные каналы используют специальную запись в директории для управления правами доступа.</w:t>
      </w:r>
    </w:p>
    <w:p w14:paraId="5083DEB8" w14:textId="77777777" w:rsidR="00992791" w:rsidRDefault="001B5809">
      <w:pPr>
        <w:pStyle w:val="a0"/>
      </w:pPr>
      <w:r>
        <w:t xml:space="preserve">2: </w:t>
      </w:r>
      <w:r>
        <w:rPr>
          <w:b/>
          <w:bCs/>
        </w:rPr>
        <w:t>Возможно ли создание неименованного канала из командной строки?</w:t>
      </w:r>
    </w:p>
    <w:p w14:paraId="6E042291" w14:textId="77777777" w:rsidR="00992791" w:rsidRDefault="001B5809">
      <w:pPr>
        <w:pStyle w:val="a0"/>
      </w:pPr>
      <w:r>
        <w:t>Да, возможно</w:t>
      </w:r>
    </w:p>
    <w:p w14:paraId="2FAEF9D5" w14:textId="77777777" w:rsidR="00992791" w:rsidRDefault="001B5809">
      <w:pPr>
        <w:pStyle w:val="a0"/>
      </w:pPr>
      <w:r>
        <w:t xml:space="preserve">3: </w:t>
      </w:r>
      <w:r>
        <w:rPr>
          <w:b/>
          <w:bCs/>
        </w:rPr>
        <w:t>Возможно ли создание именованного канала из командной строки?</w:t>
      </w:r>
    </w:p>
    <w:p w14:paraId="66B31C3F" w14:textId="77777777" w:rsidR="00992791" w:rsidRDefault="001B5809">
      <w:pPr>
        <w:pStyle w:val="a0"/>
      </w:pPr>
      <w:r>
        <w:t>Да, возможно</w:t>
      </w:r>
    </w:p>
    <w:p w14:paraId="004F7BC0" w14:textId="77777777" w:rsidR="00992791" w:rsidRDefault="001B5809">
      <w:pPr>
        <w:pStyle w:val="a0"/>
      </w:pPr>
      <w:r>
        <w:t xml:space="preserve">4: </w:t>
      </w:r>
      <w:r>
        <w:rPr>
          <w:b/>
          <w:bCs/>
        </w:rPr>
        <w:t>Какой результат даст вычисление выражения $((10/3))?</w:t>
      </w:r>
    </w:p>
    <w:p w14:paraId="044B2695" w14:textId="77777777" w:rsidR="00992791" w:rsidRDefault="001B5809">
      <w:pPr>
        <w:pStyle w:val="a0"/>
      </w:pPr>
      <w:r>
        <w:rPr>
          <w:rStyle w:val="VerbatimChar"/>
        </w:rPr>
        <w:t>CreatePipe</w:t>
      </w:r>
      <w:r>
        <w:t xml:space="preserve"> используется для создания неименованного канала.</w:t>
      </w:r>
    </w:p>
    <w:p w14:paraId="5213CD97" w14:textId="77777777" w:rsidR="00992791" w:rsidRDefault="001B5809">
      <w:pPr>
        <w:pStyle w:val="a0"/>
      </w:pPr>
      <w:r>
        <w:t xml:space="preserve">5: </w:t>
      </w:r>
      <w:r>
        <w:rPr>
          <w:b/>
          <w:bCs/>
        </w:rPr>
        <w:t>Опишите функцию языка,создающую именованный канал.</w:t>
      </w:r>
    </w:p>
    <w:p w14:paraId="5CC2E930" w14:textId="77777777" w:rsidR="00992791" w:rsidRDefault="001B5809">
      <w:pPr>
        <w:pStyle w:val="a0"/>
      </w:pPr>
      <w:r>
        <w:t>Функции ст</w:t>
      </w:r>
      <w:r>
        <w:t>андартной библиотеки Си, такие, как fopen, fread, fwrite и fclose позволяют обращаться к именованному каналу.</w:t>
      </w:r>
    </w:p>
    <w:p w14:paraId="3C78CD80" w14:textId="77777777" w:rsidR="00992791" w:rsidRDefault="001B5809">
      <w:pPr>
        <w:pStyle w:val="a0"/>
      </w:pPr>
      <w:r>
        <w:lastRenderedPageBreak/>
        <w:t xml:space="preserve">6: </w:t>
      </w:r>
      <w:r>
        <w:rPr>
          <w:b/>
          <w:bCs/>
        </w:rPr>
        <w:t>Что будет в случае прочтения из fifo меньшего числа байтов,чем находится в канале? Большего числа байтов?</w:t>
      </w:r>
    </w:p>
    <w:p w14:paraId="01707308" w14:textId="77777777" w:rsidR="00992791" w:rsidRDefault="001B5809">
      <w:pPr>
        <w:pStyle w:val="a0"/>
      </w:pPr>
      <w:r>
        <w:t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</w:t>
      </w:r>
      <w:r>
        <w:t>есс, читающий из канала, должен соответствующим образом обработать ситуацию, когда прочитано меньше, чем заказано.</w:t>
      </w:r>
    </w:p>
    <w:p w14:paraId="51F9B0FA" w14:textId="77777777" w:rsidR="00992791" w:rsidRDefault="001B5809">
      <w:pPr>
        <w:pStyle w:val="a0"/>
      </w:pPr>
      <w:r>
        <w:t xml:space="preserve">7: </w:t>
      </w:r>
      <w:r>
        <w:rPr>
          <w:b/>
          <w:bCs/>
        </w:rPr>
        <w:t>Что будет в случае записи из fifo меньшего числа байтов,чем находится в канале? Большего числа байтов?</w:t>
      </w:r>
    </w:p>
    <w:p w14:paraId="73075410" w14:textId="77777777" w:rsidR="00992791" w:rsidRDefault="001B5809">
      <w:pPr>
        <w:pStyle w:val="a0"/>
      </w:pPr>
      <w:r>
        <w:t>Запись числа байтов, меньшего емкос</w:t>
      </w:r>
      <w:r>
        <w:t>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</w:t>
      </w:r>
      <w:r>
        <w:t xml:space="preserve"> </w:t>
      </w:r>
      <w:r>
        <w:rPr>
          <w:i/>
          <w:iCs/>
        </w:rPr>
        <w:t>write(2)</w:t>
      </w:r>
      <w:r>
        <w:t xml:space="preserve">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</w:t>
      </w:r>
      <w:r>
        <w:rPr>
          <w:i/>
          <w:iCs/>
        </w:rPr>
        <w:t>write(2)</w:t>
      </w:r>
      <w:r>
        <w:t xml:space="preserve"> возвраща</w:t>
      </w:r>
      <w:r>
        <w:t>ет 0 с установкой ошибки (errno=ERRPIPE) (если процесс не установил обработки сигнала SIGPIPE, производится обработка по умолчанию — процесс завершается).</w:t>
      </w:r>
    </w:p>
    <w:p w14:paraId="7B30EF08" w14:textId="77777777" w:rsidR="00992791" w:rsidRDefault="001B5809">
      <w:pPr>
        <w:pStyle w:val="a0"/>
      </w:pPr>
      <w:r>
        <w:t xml:space="preserve">8: </w:t>
      </w:r>
      <w:r>
        <w:rPr>
          <w:b/>
          <w:bCs/>
        </w:rPr>
        <w:t>Могут ли два и более процессов читать и записывать в канал?</w:t>
      </w:r>
    </w:p>
    <w:p w14:paraId="1F4F049D" w14:textId="77777777" w:rsidR="00992791" w:rsidRDefault="001B5809">
      <w:pPr>
        <w:pStyle w:val="a0"/>
      </w:pPr>
      <w:r>
        <w:t>Да, при этом один из процессов записыв</w:t>
      </w:r>
      <w:r>
        <w:t>ает данные в канал, а другой их считывает.</w:t>
      </w:r>
    </w:p>
    <w:p w14:paraId="3570B482" w14:textId="77777777" w:rsidR="00992791" w:rsidRDefault="001B5809">
      <w:pPr>
        <w:pStyle w:val="a0"/>
      </w:pPr>
      <w:r>
        <w:t xml:space="preserve">9: </w:t>
      </w:r>
      <w:r>
        <w:rPr>
          <w:b/>
          <w:bCs/>
        </w:rPr>
        <w:t>Опишите функцию strerror.</w:t>
      </w:r>
    </w:p>
    <w:p w14:paraId="3FC99EEA" w14:textId="77777777" w:rsidR="00992791" w:rsidRDefault="001B5809">
      <w:pPr>
        <w:pStyle w:val="a0"/>
      </w:pPr>
      <w:r>
        <w:t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  <w:bookmarkEnd w:id="10"/>
    </w:p>
    <w:sectPr w:rsidR="009927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7B9F9" w14:textId="77777777" w:rsidR="001B5809" w:rsidRDefault="001B5809">
      <w:pPr>
        <w:spacing w:after="0"/>
      </w:pPr>
      <w:r>
        <w:separator/>
      </w:r>
    </w:p>
  </w:endnote>
  <w:endnote w:type="continuationSeparator" w:id="0">
    <w:p w14:paraId="4D5A9973" w14:textId="77777777" w:rsidR="001B5809" w:rsidRDefault="001B58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F08F7" w14:textId="77777777" w:rsidR="001B5809" w:rsidRDefault="001B5809">
      <w:r>
        <w:separator/>
      </w:r>
    </w:p>
  </w:footnote>
  <w:footnote w:type="continuationSeparator" w:id="0">
    <w:p w14:paraId="36A61F55" w14:textId="77777777" w:rsidR="001B5809" w:rsidRDefault="001B5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A0E2E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C4609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542DB2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AC4CFE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2D264FC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2791"/>
    <w:rsid w:val="00193980"/>
    <w:rsid w:val="001B5809"/>
    <w:rsid w:val="0099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78E1D61"/>
  <w15:docId w15:val="{295D8382-9DCB-B342-8A14-117E09BD2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19398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86</Words>
  <Characters>2771</Characters>
  <Application>Microsoft Office Word</Application>
  <DocSecurity>0</DocSecurity>
  <Lines>23</Lines>
  <Paragraphs>6</Paragraphs>
  <ScaleCrop>false</ScaleCrop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Абдулфазов Мансур али оглы</dc:creator>
  <cp:keywords/>
  <cp:lastModifiedBy>Абдулфазова Севил</cp:lastModifiedBy>
  <cp:revision>2</cp:revision>
  <dcterms:created xsi:type="dcterms:W3CDTF">2022-06-03T22:57:00Z</dcterms:created>
  <dcterms:modified xsi:type="dcterms:W3CDTF">2022-06-03T22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Именованные кана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